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29007" w14:textId="48237A11" w:rsidR="00170A3E" w:rsidRPr="00FB13AC" w:rsidRDefault="00FB13AC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file 5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(a)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The impact of l</w:t>
      </w:r>
      <w:r w:rsidR="0038207D"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eaving out one study from the milk meta-analysis and combing the remainders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[Arafa: the JACC Study]</w:t>
      </w:r>
    </w:p>
    <w:p w14:paraId="3FF60D38" w14:textId="58867912" w:rsidR="0038207D" w:rsidRPr="0038207D" w:rsidRDefault="0038207D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AAD9C76" wp14:editId="304E7F8E">
            <wp:extent cx="5471160" cy="1211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91420" w14:textId="158EAFB4" w:rsidR="0038207D" w:rsidRDefault="0038207D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DF74F74" w14:textId="33AFDE6C" w:rsidR="00FB13AC" w:rsidRDefault="00FB13AC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7CF4A16F" w14:textId="77777777" w:rsidR="00FB13AC" w:rsidRPr="0038207D" w:rsidRDefault="00FB13AC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1A13CD8B" w14:textId="292BEF79" w:rsidR="00FB13AC" w:rsidRPr="00BD3E66" w:rsidRDefault="00FB13AC" w:rsidP="00FB13AC">
      <w:pPr>
        <w:rPr>
          <w:rFonts w:asciiTheme="majorBidi" w:hAnsiTheme="majorBidi" w:cstheme="majorBidi"/>
          <w:sz w:val="24"/>
          <w:szCs w:val="24"/>
          <w:lang w:val="en-US"/>
        </w:rPr>
      </w:pP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file 5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(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b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)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The impact of l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eaving out one study from the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yogurt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meta-analysis and combing the remainders</w:t>
      </w:r>
      <w:r w:rsidRPr="00FB13AC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[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Arafa: the JACC Study</w:t>
      </w:r>
      <w:r w:rsidRPr="00FB13AC">
        <w:rPr>
          <w:rFonts w:asciiTheme="majorBidi" w:hAnsiTheme="majorBidi" w:cstheme="majorBidi"/>
          <w:b/>
          <w:bCs/>
          <w:sz w:val="24"/>
          <w:szCs w:val="24"/>
          <w:lang w:val="en-US"/>
        </w:rPr>
        <w:t>]</w:t>
      </w:r>
    </w:p>
    <w:p w14:paraId="2C72B4CA" w14:textId="0B80F6E0" w:rsidR="0038207D" w:rsidRDefault="0038207D">
      <w:pPr>
        <w:rPr>
          <w:noProof/>
        </w:rPr>
      </w:pPr>
      <w:r>
        <w:rPr>
          <w:noProof/>
        </w:rPr>
        <w:drawing>
          <wp:inline distT="0" distB="0" distL="0" distR="0" wp14:anchorId="6C19BF1E" wp14:editId="26342B77">
            <wp:extent cx="5524500" cy="1120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CFF5B" w14:textId="77777777" w:rsidR="00FB13AC" w:rsidRPr="00BD3E66" w:rsidRDefault="00FB13AC">
      <w:pPr>
        <w:rPr>
          <w:rFonts w:asciiTheme="majorBidi" w:hAnsiTheme="majorBidi" w:cstheme="majorBidi"/>
          <w:sz w:val="24"/>
          <w:szCs w:val="24"/>
          <w:lang w:val="en-US"/>
        </w:rPr>
      </w:pPr>
    </w:p>
    <w:sectPr w:rsidR="00FB13AC" w:rsidRPr="00BD3E66" w:rsidSect="007F7204">
      <w:pgSz w:w="12240" w:h="16834" w:code="9"/>
      <w:pgMar w:top="1440" w:right="2232" w:bottom="1440" w:left="22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7a0MDUxNzS0MDVX0lEKTi0uzszPAykwqgUAVkCWOCwAAAA="/>
  </w:docVars>
  <w:rsids>
    <w:rsidRoot w:val="0038207D"/>
    <w:rsid w:val="00170A3E"/>
    <w:rsid w:val="0038207D"/>
    <w:rsid w:val="007F7204"/>
    <w:rsid w:val="00BD3E66"/>
    <w:rsid w:val="00DD5048"/>
    <w:rsid w:val="00FB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86B07"/>
  <w15:chartTrackingRefBased/>
  <w15:docId w15:val="{D8A250E7-C7A3-4680-8EC8-0A55CA6F1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lshimaa</dc:creator>
  <cp:keywords/>
  <dc:description/>
  <cp:lastModifiedBy>mostafa Alshimaa</cp:lastModifiedBy>
  <cp:revision>3</cp:revision>
  <dcterms:created xsi:type="dcterms:W3CDTF">2021-09-09T12:25:00Z</dcterms:created>
  <dcterms:modified xsi:type="dcterms:W3CDTF">2021-09-21T02:11:00Z</dcterms:modified>
</cp:coreProperties>
</file>